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2.1.1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Selasa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dua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Januari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Asaf Adilman Harefa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Jalan laowo Dahana Tabaloho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2 Januari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31 Januari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605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605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Asaf Adilman Harefa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2.1.1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INDUSTRI KECIL DAN MENENGAH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Januari 2024 – 31 Januari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1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55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605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4.BMA.006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enam ratus lima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605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2.1.2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Selasa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dua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Januari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Endang Suriani Sari Harefa 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Jl. Diponegoro Tohia pantai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2 Januari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31 Januari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495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495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Endang Suriani Sari Harefa 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2.1.2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INDUSTRI KECIL DAN MENENGAH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Januari 2024 – 31 Januari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9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55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495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4.BMA.006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empat ratus sembilan puluh lima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495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2.1.3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Selasa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dua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Januari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Murnihati Gea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Jl. Sutomo no 27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2 Januari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31 Januari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1.567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1.567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Murnihati Gea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2.1.3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KONSTRUKSI TRIWULANAN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Januari 2024 – 31 Januari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60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20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054.01.GG.2904.BMA.006.005.A.521213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HARGA KONSUMEN 1-1, 1-2, 4, 5, 6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Januari 2024 – 31 Januari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8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50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900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3.BMA.009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3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HARGA KONSUMEN 2-1, 2-2, 3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Januari 2024 – 31 Januari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3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65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95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3.BMA.009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4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EMUTAKHIRAN SURVEI ANGKATAN KERJA NASIONAL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Januari 2024 – 31 Januari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76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352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5.BMA.004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satu juta lima ratus enam puluh tujuh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.567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2.1.4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Selasa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dua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Januari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Adielya Harazaki Harefa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Jl. SM Raja No. 60 Gunungsitoli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2 Januari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31 Januari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795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795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Adielya Harazaki Harefa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2.1.4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HARGA KONSUMEN 1-1, 1-2, 4, 5, 6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Januari 2024 – 31 Januari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9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50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450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3.BMA.009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HARGA KONSUMEN 2-1, 2-2, 3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Januari 2024 – 31 Januari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3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65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95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3.BMA.009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3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HARGA PERDAGANGAN BESAR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Januari 2024 – 31 Januari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3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50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50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3.BMA.009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tujuh ratus sembilan puluh lima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795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2.1.5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Selasa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dua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Januari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Arlina Zebua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Desa lolomoyo tuhember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2 Januari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31 Januari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1.145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1.145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Arlina Zebua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2.1.5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HARGA KONSUMEN 1-1, 1-2, 4, 5, 6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Januari 2024 – 31 Januari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9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50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950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3.BMA.009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HARGA KONSUMEN 2-1, 2-2, 3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Januari 2024 – 31 Januari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3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65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95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3.BMA.009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satu juta seratus empat puluh lima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.145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2.1.6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Selasa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dua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Januari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Elnidarti Harefa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Jln. AW. Harefa, Desa Madul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2 Januari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31 Januari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300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300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Elnidarti Harefa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2.1.6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HARGA KONSUMEN 1-1, 1-2, 4, 5, 6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Januari 2024 – 31 Januari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6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50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300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3.BMA.009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tiga ratus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300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2.1.7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Selasa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dua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Januari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Juni Iman Eviani Zendrato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Jl. Yos Sudarso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2 Januari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31 Januari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400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400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Juni Iman Eviani Zendrato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2.1.7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HARGA KONSUMEN 1-1, 1-2, 4, 5, 6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Januari 2024 – 31 Januari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8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50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400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3.BMA.009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empat ratus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400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2.1.8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Selasa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dua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Januari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Murni Paskah Zendrato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Dusun I Desa Hilina'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2 Januari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31 Januari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645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645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Murni Paskah Zendrato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2.1.8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HARGA KONSUMEN 1-1, 1-2, 4, 5, 6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Januari 2024 – 31 Januari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6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50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300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3.BMA.009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HARGA KONSUMEN 2-1, 2-2, 3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Januari 2024 – 31 Januari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3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65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95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3.BMA.009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3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HARGA PERDAGANGAN BESAR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Januari 2024 – 31 Januari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3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50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50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3.BMA.009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enam ratus empat puluh lima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645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2.1.9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Selasa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dua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Januari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Sadar Manis Lase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Jln. Nilam Gg Altigs No. 04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2 Januari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31 Januari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450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450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Sadar Manis Lase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2.1.9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HARGA KONSUMEN 1-1, 1-2, 4, 5, 6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Januari 2024 – 31 Januari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9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50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450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3.BMA.009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empat ratus lima puluh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450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2.1.10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Selasa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dua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Januari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Yarni Harefa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Desa Moawo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2 Januari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31 Januari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1.095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1.095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Yarni Harefa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2.1.10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HARGA KONSUMEN 1-1, 1-2, 4, 5, 6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Januari 2024 – 31 Januari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8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50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900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3.BMA.009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HARGA KONSUMEN 2-1, 2-2, 3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Januari 2024 – 31 Januari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3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65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95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3.BMA.009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satu juta sembilan puluh lima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.095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2.1.11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Selasa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dua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Januari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Yusni Miharti Zebua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Desa lolomoyo tuhember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2 Januari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31 Januari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795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795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Yusni Miharti Zebua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2.1.11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HARGA KONSUMEN 1-1, 1-2, 4, 5, 6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Januari 2024 – 31 Januari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2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50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600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3.BMA.009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HARGA KONSUMEN 2-1, 2-2, 3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Januari 2024 – 31 Januari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3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65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95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3.BMA.009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tujuh ratus sembilan puluh lima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795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2.1.12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Selasa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dua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Januari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Anggi Gresia Laoli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Desa Ombolata ulu dusun 2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2 Januari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31 Januari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540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540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Anggi Gresia Laoli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2.1.12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HARGA KONSUMEN 2-1, 2-2, 3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Januari 2024 – 31 Januari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6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65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390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3.BMA.009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HARGA PERDAGANGAN BESAR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Januari 2024 – 31 Januari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3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50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50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3.BMA.009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lima ratus empat puluh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540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2.1.13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Selasa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dua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Januari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Erwin Siantar Jaya  Zebua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Jalan Sudirman No.96, Gunungsitoli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2 Januari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31 Januari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390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390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Erwin Siantar Jaya  Zebua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2.1.13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HARGA KONSUMEN 2-1, 2-2, 3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Januari 2024 – 31 Januari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6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65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390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3.BMA.009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tiga ratus sembilan puluh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390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2.1.14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Selasa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dua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Januari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Serius Ibelala Zebua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JL. YOS SUDARSO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2 Januari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31 Januari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590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590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Serius Ibelala Zebua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2.1.14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HARGA KONSUMEN 2-1, 2-2, 3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Januari 2024 – 31 Januari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6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65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390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3.BMA.009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HARGA PERDAGANGAN BESAR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Januari 2024 – 31 Januari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4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50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200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3.BMA.009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lima ratus sembilan puluh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590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2.1.15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Selasa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dua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Januari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Agnes Kristiani Lawolo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Jln. Diponegoro gang Nusantara no.40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2 Januari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31 Januari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176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176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Agnes Kristiani Lawolo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2.1.15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EMUTAKHIRAN SURVEI ANGKATAN KERJA NASIONAL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Januari 2024 – 31 Januari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76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76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5.BMA.004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seratus tujuh puluh enam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76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2.1.16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Selasa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dua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Januari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Fanny Kenzya Larosa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Desa Bawodesolo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2 Januari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31 Januari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176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176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Fanny Kenzya Larosa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2.1.16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EMUTAKHIRAN SURVEI ANGKATAN KERJA NASIONAL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Januari 2024 – 31 Januari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76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76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5.BMA.004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seratus tujuh puluh enam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76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2.1.17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Selasa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dua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Januari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Fatiziduhu Hulu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onozitoli olor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2 Januari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31 Januari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176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176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Fatiziduhu Hulu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2.1.17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EMUTAKHIRAN SURVEI ANGKATAN KERJA NASIONAL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Januari 2024 – 31 Januari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76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76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5.BMA.004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seratus tujuh puluh enam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76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2.1.18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Selasa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dua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Januari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Ferisman Zebua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Jl. Fondrako km 5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2 Januari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31 Januari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176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176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Ferisman Zebua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2.1.18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EMUTAKHIRAN SURVEI ANGKATAN KERJA NASIONAL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Januari 2024 – 31 Januari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76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76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5.BMA.004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seratus tujuh puluh enam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76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2.1.19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Selasa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dua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Januari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Sarti Yanifili Zebua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Jl. Arah Nias Tengah Km. 6,2 Desa Fodo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2 Januari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31 Januari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176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176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Sarti Yanifili Zebua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2.1.19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EMUTAKHIRAN SURVEI ANGKATAN KERJA NASIONAL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Januari 2024 – 31 Januari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76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76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5.BMA.004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seratus tujuh puluh enam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76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2.1.20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Selasa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dua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Januari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Swit Dwi Fia Zega 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Dusun 1, Desa Afia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2 Januari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31 Januari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176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176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Swit Dwi Fia Zega 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2.1.20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EMUTAKHIRAN SURVEI ANGKATAN KERJA NASIONAL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Januari 2024 – 31 Januari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76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76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5.BMA.004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seratus tujuh puluh enam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76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2.1.21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Selasa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dua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Januari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Mekar Hasrat Mantho Gea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Desa Tumori Kecamatan Gunungsitoli Barat Kota Gunungsitoli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2 Januari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31 Januari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1.052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1.052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Mekar Hasrat Mantho Gea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2.1.21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KERANGKA SAMPEL AREA PADI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Januari 2024 – 31 Januari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7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Blok Sensus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16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812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10.QMA.010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ENDATAAN UBINAN PADI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Januari 2024 – 31 Januari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3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80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240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10.QMA.007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satu juta lima puluh dua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.052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2.1.22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Selasa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dua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Januari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Muliaman Zega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Desa Tetehosi Afia Dusun l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2 Januari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31 Januari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1.168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1.168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Muliaman Zega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2.1.22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KERANGKA SAMPEL AREA PADI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Januari 2024 – 31 Januari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6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Blok Sensus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16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696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10.QMA.010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KERANGKA SAMPEL AREA JAGUNG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Januari 2024 – 31 Januari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8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Blok Sensus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59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472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10.QMA.010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satu juta seratus enam puluh delapan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.168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2.1.23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Selasa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dua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Januari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Efan Kristian Hura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Jalan pelud Binaka km 16 Desa idanotae kecamatan Gunungsitoli Idanoi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2 Januari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31 Januari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472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472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Efan Kristian Hura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2.1.23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KERANGKA SAMPEL AREA JAGUNG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Januari 2024 – 31 Januari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8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Blok Sensus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59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472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10.QMA.010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empat ratus tujuh puluh dua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472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2.1.24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Selasa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dua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Januari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Yakub Dawolo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Jalan arah tuhemberua Km.18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2 Januari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31 Januari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80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80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Yakub Dawolo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2.1.24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ENDATAAN UBINAN PALAWIJA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Januari 2024 – 31 Januari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80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80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10.QMA.007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delapan puluh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80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2.1.25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Selasa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dua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Januari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Eka Wahyu Pambudi Lase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Desa Onozitoli Sifaoroasi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2 Januari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31 Januari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550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550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Eka Wahyu Pambudi Lase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2.1.25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TINGKAT PENGHUNIAN KAMAR HOTEL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Januari 2024 – 31 Januari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0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55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550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8.BMA.004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lima ratus lima puluh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550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2.1.26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Selasa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dua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Januari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Juli Triyani Waruwu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Ombolata simenari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2 Januari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31 Januari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550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550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Juli Triyani Waruwu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2.1.26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TINGKAT PENGHUNIAN KAMAR HOTEL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Januari 2024 – 31 Januari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0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55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550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8.BMA.004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lima ratus lima puluh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550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sectPr w:rsidR="0072386E">
      <w:pgSz w:w="11906" w:h="16838"/>
      <w:pgMar w:top="1440" w:right="1440" w:bottom="1440" w:left="958" w:header="709" w:footer="709" w:gutter="0"/>
      <w:pgNumType w:start="1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5159B6"/>
    <w:multiLevelType w:val="multilevel"/>
    <w:tmpl w:val="1A5159B6"/>
    <w:lvl w:ilvl="0">
      <w:start w:val="1"/>
      <w:numFmt w:val="decimal"/>
      <w:lvlText w:val="(%1)"/>
      <w:lvlJc w:val="left"/>
      <w:pPr>
        <w:ind w:left="54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260" w:hanging="360"/>
      </w:pPr>
    </w:lvl>
    <w:lvl w:ilvl="2">
      <w:start w:val="1"/>
      <w:numFmt w:val="lowerRoman"/>
      <w:lvlText w:val="%3."/>
      <w:lvlJc w:val="right"/>
      <w:pPr>
        <w:ind w:left="1980" w:hanging="180"/>
      </w:pPr>
    </w:lvl>
    <w:lvl w:ilvl="3">
      <w:start w:val="1"/>
      <w:numFmt w:val="decimal"/>
      <w:lvlText w:val="%4."/>
      <w:lvlJc w:val="left"/>
      <w:pPr>
        <w:ind w:left="2700" w:hanging="360"/>
      </w:pPr>
    </w:lvl>
    <w:lvl w:ilvl="4">
      <w:start w:val="1"/>
      <w:numFmt w:val="lowerLetter"/>
      <w:lvlText w:val="%5."/>
      <w:lvlJc w:val="left"/>
      <w:pPr>
        <w:ind w:left="3420" w:hanging="360"/>
      </w:pPr>
    </w:lvl>
    <w:lvl w:ilvl="5">
      <w:start w:val="1"/>
      <w:numFmt w:val="lowerRoman"/>
      <w:lvlText w:val="%6."/>
      <w:lvlJc w:val="right"/>
      <w:pPr>
        <w:ind w:left="4140" w:hanging="180"/>
      </w:pPr>
    </w:lvl>
    <w:lvl w:ilvl="6">
      <w:start w:val="1"/>
      <w:numFmt w:val="decimal"/>
      <w:lvlText w:val="%7."/>
      <w:lvlJc w:val="left"/>
      <w:pPr>
        <w:ind w:left="4860" w:hanging="360"/>
      </w:pPr>
    </w:lvl>
    <w:lvl w:ilvl="7">
      <w:start w:val="1"/>
      <w:numFmt w:val="lowerLetter"/>
      <w:lvlText w:val="%8."/>
      <w:lvlJc w:val="left"/>
      <w:pPr>
        <w:ind w:left="5580" w:hanging="360"/>
      </w:pPr>
    </w:lvl>
    <w:lvl w:ilvl="8">
      <w:start w:val="1"/>
      <w:numFmt w:val="lowerRoman"/>
      <w:lvlText w:val="%9."/>
      <w:lvlJc w:val="right"/>
      <w:pPr>
        <w:ind w:left="6300" w:hanging="180"/>
      </w:pPr>
    </w:lvl>
  </w:abstractNum>
  <w:abstractNum w:abstractNumId="1" w15:restartNumberingAfterBreak="0">
    <w:nsid w:val="1B1B0388"/>
    <w:multiLevelType w:val="multilevel"/>
    <w:tmpl w:val="1B1B0388"/>
    <w:lvl w:ilvl="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CE932FA"/>
    <w:multiLevelType w:val="multilevel"/>
    <w:tmpl w:val="2CE932FA"/>
    <w:lvl w:ilvl="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3B2638A"/>
    <w:multiLevelType w:val="multilevel"/>
    <w:tmpl w:val="33B2638A"/>
    <w:lvl w:ilvl="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CE964B2"/>
    <w:multiLevelType w:val="multilevel"/>
    <w:tmpl w:val="6CE964B2"/>
    <w:lvl w:ilvl="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888691819">
    <w:abstractNumId w:val="0"/>
  </w:num>
  <w:num w:numId="2" w16cid:durableId="135925764">
    <w:abstractNumId w:val="3"/>
  </w:num>
  <w:num w:numId="3" w16cid:durableId="917636486">
    <w:abstractNumId w:val="1"/>
  </w:num>
  <w:num w:numId="4" w16cid:durableId="1754544760">
    <w:abstractNumId w:val="4"/>
  </w:num>
  <w:num w:numId="5" w16cid:durableId="56472388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noPunctuationKerning/>
  <w:characterSpacingControl w:val="doNotCompress"/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1tTQzN7AwNTU1sTRX0lEKTi0uzszPAykwrQUAk2Zm2SwAAAA="/>
  </w:docVars>
  <w:rsids>
    <w:rsidRoot w:val="00DF053D"/>
    <w:rsid w:val="000119AB"/>
    <w:rsid w:val="00026ABE"/>
    <w:rsid w:val="000278D6"/>
    <w:rsid w:val="000566D0"/>
    <w:rsid w:val="00070C73"/>
    <w:rsid w:val="0008151E"/>
    <w:rsid w:val="00085D83"/>
    <w:rsid w:val="000879D0"/>
    <w:rsid w:val="000C1840"/>
    <w:rsid w:val="000C7380"/>
    <w:rsid w:val="000D54D9"/>
    <w:rsid w:val="000F4A52"/>
    <w:rsid w:val="00114C80"/>
    <w:rsid w:val="00132CC9"/>
    <w:rsid w:val="00145357"/>
    <w:rsid w:val="00192203"/>
    <w:rsid w:val="00195D59"/>
    <w:rsid w:val="001A1FB7"/>
    <w:rsid w:val="001D0345"/>
    <w:rsid w:val="001F2B5F"/>
    <w:rsid w:val="00201932"/>
    <w:rsid w:val="00205E7B"/>
    <w:rsid w:val="002564D6"/>
    <w:rsid w:val="00260FBF"/>
    <w:rsid w:val="00274335"/>
    <w:rsid w:val="0027442D"/>
    <w:rsid w:val="002B36CB"/>
    <w:rsid w:val="00322248"/>
    <w:rsid w:val="00352ACF"/>
    <w:rsid w:val="003706AC"/>
    <w:rsid w:val="0038219A"/>
    <w:rsid w:val="003A4E77"/>
    <w:rsid w:val="003C7112"/>
    <w:rsid w:val="003D4255"/>
    <w:rsid w:val="003E3300"/>
    <w:rsid w:val="003E3458"/>
    <w:rsid w:val="00400E83"/>
    <w:rsid w:val="00414ABE"/>
    <w:rsid w:val="00453A9E"/>
    <w:rsid w:val="004C15BA"/>
    <w:rsid w:val="004D430B"/>
    <w:rsid w:val="004E0575"/>
    <w:rsid w:val="0054036C"/>
    <w:rsid w:val="0055557C"/>
    <w:rsid w:val="005611E4"/>
    <w:rsid w:val="00563468"/>
    <w:rsid w:val="00576AD6"/>
    <w:rsid w:val="005D0CAD"/>
    <w:rsid w:val="006069C5"/>
    <w:rsid w:val="00615E8B"/>
    <w:rsid w:val="006711A6"/>
    <w:rsid w:val="006A4E7C"/>
    <w:rsid w:val="006D486A"/>
    <w:rsid w:val="00701ADE"/>
    <w:rsid w:val="00701B1C"/>
    <w:rsid w:val="0072386E"/>
    <w:rsid w:val="00736981"/>
    <w:rsid w:val="0078661C"/>
    <w:rsid w:val="007C7DC0"/>
    <w:rsid w:val="00836FED"/>
    <w:rsid w:val="00884994"/>
    <w:rsid w:val="00897150"/>
    <w:rsid w:val="008C17FE"/>
    <w:rsid w:val="008D5B2D"/>
    <w:rsid w:val="009041B3"/>
    <w:rsid w:val="009337AA"/>
    <w:rsid w:val="00997D2C"/>
    <w:rsid w:val="009B2A4F"/>
    <w:rsid w:val="009C739E"/>
    <w:rsid w:val="009D11D4"/>
    <w:rsid w:val="00A04B78"/>
    <w:rsid w:val="00A50AA9"/>
    <w:rsid w:val="00A5742C"/>
    <w:rsid w:val="00A6498B"/>
    <w:rsid w:val="00AD33A8"/>
    <w:rsid w:val="00AE0F1E"/>
    <w:rsid w:val="00AE2905"/>
    <w:rsid w:val="00B12463"/>
    <w:rsid w:val="00B124DC"/>
    <w:rsid w:val="00B3516F"/>
    <w:rsid w:val="00B405EE"/>
    <w:rsid w:val="00B63ABA"/>
    <w:rsid w:val="00B93395"/>
    <w:rsid w:val="00BA74F9"/>
    <w:rsid w:val="00C42CB1"/>
    <w:rsid w:val="00C57064"/>
    <w:rsid w:val="00C754AD"/>
    <w:rsid w:val="00C8177E"/>
    <w:rsid w:val="00CB7165"/>
    <w:rsid w:val="00CC507F"/>
    <w:rsid w:val="00CD6F3F"/>
    <w:rsid w:val="00CE08FE"/>
    <w:rsid w:val="00CF41E8"/>
    <w:rsid w:val="00D0420A"/>
    <w:rsid w:val="00D117C6"/>
    <w:rsid w:val="00D33A8D"/>
    <w:rsid w:val="00D35B0B"/>
    <w:rsid w:val="00D5223F"/>
    <w:rsid w:val="00D63534"/>
    <w:rsid w:val="00D81CBE"/>
    <w:rsid w:val="00D81F8B"/>
    <w:rsid w:val="00D91F33"/>
    <w:rsid w:val="00DB1C5D"/>
    <w:rsid w:val="00DD3768"/>
    <w:rsid w:val="00DF053D"/>
    <w:rsid w:val="00DF7BC8"/>
    <w:rsid w:val="00E116AF"/>
    <w:rsid w:val="00E247DC"/>
    <w:rsid w:val="00E30B5E"/>
    <w:rsid w:val="00E569AA"/>
    <w:rsid w:val="00E81960"/>
    <w:rsid w:val="00E95A60"/>
    <w:rsid w:val="00EA198F"/>
    <w:rsid w:val="00EF7A60"/>
    <w:rsid w:val="00F11FDC"/>
    <w:rsid w:val="00FC0E8A"/>
    <w:rsid w:val="00FE7DF9"/>
    <w:rsid w:val="00FF5AA0"/>
    <w:rsid w:val="010C01D1"/>
    <w:rsid w:val="020B0F76"/>
    <w:rsid w:val="05FD6BBF"/>
    <w:rsid w:val="0D0B6700"/>
    <w:rsid w:val="0E446FC8"/>
    <w:rsid w:val="0F9F236B"/>
    <w:rsid w:val="11BF549A"/>
    <w:rsid w:val="1A5E69D4"/>
    <w:rsid w:val="1A5E7A25"/>
    <w:rsid w:val="2B4303C0"/>
    <w:rsid w:val="2E8C6AB4"/>
    <w:rsid w:val="353A2880"/>
    <w:rsid w:val="38503548"/>
    <w:rsid w:val="38F54FFF"/>
    <w:rsid w:val="3AFB00B0"/>
    <w:rsid w:val="494A49A0"/>
    <w:rsid w:val="513C223E"/>
    <w:rsid w:val="539271A0"/>
    <w:rsid w:val="566E388E"/>
    <w:rsid w:val="57403C35"/>
    <w:rsid w:val="5DBE09DE"/>
    <w:rsid w:val="5FEF5F98"/>
    <w:rsid w:val="62D9573A"/>
    <w:rsid w:val="64A47FC0"/>
    <w:rsid w:val="67376312"/>
    <w:rsid w:val="6A486042"/>
    <w:rsid w:val="6B165221"/>
    <w:rsid w:val="7058027F"/>
    <w:rsid w:val="784802C1"/>
    <w:rsid w:val="7A1B0F29"/>
    <w:rsid w:val="7C0D28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zh-CN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F879737"/>
  <w15:docId w15:val="{3D8701DD-4849-4C25-BD4D-BD587BE9BD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ID" w:eastAsia="en-ID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 w:qFormat="1"/>
    <w:lsdException w:name="Table Theme" w:semiHidden="1" w:unhideWhenUsed="1"/>
    <w:lsdException w:name="Placeholder Text" w:semiHidden="1" w:unhideWhenUsed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34" w:qFormat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eastAsia="Times New Roman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qFormat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59"/>
    <w:qFormat/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NoSpacing">
    <w:name w:val="No Spacing"/>
    <w:uiPriority w:val="1"/>
    <w:qFormat/>
    <w:rPr>
      <w:rFonts w:eastAsia="Times New Roman"/>
      <w:lang w:val="en-US"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Pr>
      <w:rFonts w:ascii="Segoe UI" w:eastAsia="Times New Roman" w:hAnsi="Segoe UI" w:cs="Segoe UI"/>
      <w:sz w:val="18"/>
      <w:szCs w:val="1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8B36038-9843-4697-BC73-280A5D9479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0</TotalTime>
  <Pages>5</Pages>
  <Words>919</Words>
  <Characters>5244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ice Evangelista Lase</dc:creator>
  <cp:lastModifiedBy>Bill Van Ricardo Zalukhu</cp:lastModifiedBy>
  <cp:revision>23</cp:revision>
  <cp:lastPrinted>2023-01-12T02:48:00Z</cp:lastPrinted>
  <dcterms:created xsi:type="dcterms:W3CDTF">2023-12-24T04:58:00Z</dcterms:created>
  <dcterms:modified xsi:type="dcterms:W3CDTF">2024-03-22T04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2.2.0.13431</vt:lpwstr>
  </property>
  <property fmtid="{D5CDD505-2E9C-101B-9397-08002B2CF9AE}" pid="3" name="ICV">
    <vt:lpwstr>DDE34876D98A44BABFBD45215DA9A511_12</vt:lpwstr>
  </property>
</Properties>
</file>